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312DC" w14:textId="36AC944C" w:rsidR="005B6CFC" w:rsidRDefault="005B6CFC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 w:rsidRPr="00DD3F67">
        <w:rPr>
          <w:rFonts w:ascii="Arial" w:hAnsi="Arial" w:cs="Arial"/>
          <w:b/>
          <w:bCs/>
          <w:color w:val="000000" w:themeColor="text1"/>
        </w:rPr>
        <w:t>Subject: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b/>
          <w:color w:val="000000" w:themeColor="text1"/>
        </w:rPr>
        <w:t>SUBMISSION OF A NEW MANUSCRIPT FOR EVALUATION</w:t>
      </w:r>
      <w:r w:rsidR="00DD3D06">
        <w:rPr>
          <w:rFonts w:ascii="Arial" w:hAnsi="Arial" w:cs="Arial"/>
          <w:b/>
          <w:color w:val="000000" w:themeColor="text1"/>
        </w:rPr>
        <w:t xml:space="preserve"> IN </w:t>
      </w:r>
      <w:r w:rsidR="00775FC4">
        <w:rPr>
          <w:rFonts w:ascii="Arial" w:hAnsi="Arial" w:cs="Arial"/>
          <w:b/>
          <w:color w:val="000000" w:themeColor="text1"/>
        </w:rPr>
        <w:t>AQAR</w:t>
      </w:r>
    </w:p>
    <w:p w14:paraId="7D2EBCC6" w14:textId="77777777" w:rsidR="000677E8" w:rsidRDefault="000677E8" w:rsidP="00DD3F67">
      <w:pPr>
        <w:spacing w:after="0"/>
        <w:rPr>
          <w:rFonts w:ascii="Arial" w:hAnsi="Arial" w:cs="Arial"/>
          <w:color w:val="000000" w:themeColor="text1"/>
        </w:rPr>
      </w:pPr>
    </w:p>
    <w:p w14:paraId="75A759BC" w14:textId="1F0F5B94" w:rsidR="005B6CFC" w:rsidRDefault="00DD3F67" w:rsidP="00F81746">
      <w:pPr>
        <w:spacing w:after="0"/>
        <w:jc w:val="righ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..…. / ..…. / ….…..</w:t>
      </w:r>
    </w:p>
    <w:p w14:paraId="2B38F676" w14:textId="03FD487C" w:rsidR="00DD3F67" w:rsidRDefault="00DD3F67" w:rsidP="00F81746">
      <w:pPr>
        <w:spacing w:after="0"/>
        <w:jc w:val="righ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ay / Month / Year</w:t>
      </w:r>
    </w:p>
    <w:p w14:paraId="27662571" w14:textId="77777777" w:rsidR="00F81746" w:rsidRDefault="00F81746" w:rsidP="005812CF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424F73" w14:textId="411D983D" w:rsidR="005812CF" w:rsidRDefault="005812CF" w:rsidP="005812CF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ar Editor,</w:t>
      </w:r>
    </w:p>
    <w:p w14:paraId="7965ED02" w14:textId="77777777" w:rsidR="005812CF" w:rsidRDefault="005812CF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6BC1F469" w14:textId="77777777" w:rsidR="005812CF" w:rsidRDefault="005812CF" w:rsidP="005B6CF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5B6CFC">
        <w:rPr>
          <w:rFonts w:ascii="Arial" w:hAnsi="Arial" w:cs="Arial"/>
          <w:color w:val="000000" w:themeColor="text1"/>
        </w:rPr>
        <w:t>enclos</w:t>
      </w:r>
      <w:r>
        <w:rPr>
          <w:rFonts w:ascii="Arial" w:hAnsi="Arial" w:cs="Arial"/>
          <w:color w:val="000000" w:themeColor="text1"/>
        </w:rPr>
        <w:t xml:space="preserve">ed </w:t>
      </w:r>
      <w:r w:rsidR="005B6CFC">
        <w:rPr>
          <w:rFonts w:ascii="Arial" w:hAnsi="Arial" w:cs="Arial"/>
          <w:color w:val="000000" w:themeColor="text1"/>
        </w:rPr>
        <w:t>manuscript entitled</w:t>
      </w:r>
      <w:r>
        <w:rPr>
          <w:rFonts w:ascii="Arial" w:hAnsi="Arial" w:cs="Arial"/>
          <w:color w:val="000000" w:themeColor="text1"/>
        </w:rPr>
        <w:t>;</w:t>
      </w:r>
    </w:p>
    <w:p w14:paraId="2A974733" w14:textId="77777777" w:rsidR="005812CF" w:rsidRDefault="005B6CFC" w:rsidP="005B6CF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 w:rsidRPr="005812CF">
        <w:rPr>
          <w:rFonts w:ascii="Arial" w:hAnsi="Arial" w:cs="Arial"/>
          <w:color w:val="000000" w:themeColor="text1"/>
        </w:rPr>
        <w:t>“</w:t>
      </w:r>
      <w:r w:rsidRPr="005812CF">
        <w:rPr>
          <w:rFonts w:ascii="Arial" w:hAnsi="Arial" w:cs="Arial"/>
          <w:b/>
          <w:color w:val="000000" w:themeColor="text1"/>
        </w:rPr>
        <w:t>Title of the manuscript</w:t>
      </w:r>
      <w:r w:rsidRPr="005812CF">
        <w:rPr>
          <w:rFonts w:ascii="Arial" w:hAnsi="Arial" w:cs="Arial"/>
          <w:color w:val="000000" w:themeColor="text1"/>
        </w:rPr>
        <w:t>”</w:t>
      </w:r>
    </w:p>
    <w:p w14:paraId="611160D3" w14:textId="5709EFEB" w:rsidR="005B6CFC" w:rsidRDefault="005B6CFC" w:rsidP="000677E8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ubmitted to </w:t>
      </w:r>
      <w:r w:rsidR="00775FC4">
        <w:rPr>
          <w:rFonts w:ascii="Arial" w:hAnsi="Arial" w:cs="Arial"/>
          <w:b/>
          <w:color w:val="000000" w:themeColor="text1"/>
        </w:rPr>
        <w:t xml:space="preserve">AQUATIC ANIMAL </w:t>
      </w:r>
      <w:r w:rsidR="005812CF">
        <w:rPr>
          <w:rFonts w:ascii="Arial" w:hAnsi="Arial" w:cs="Arial"/>
          <w:b/>
          <w:color w:val="000000" w:themeColor="text1"/>
        </w:rPr>
        <w:t>REPORTS</w:t>
      </w:r>
      <w:r>
        <w:rPr>
          <w:rFonts w:ascii="Arial" w:hAnsi="Arial" w:cs="Arial"/>
          <w:color w:val="000000" w:themeColor="text1"/>
        </w:rPr>
        <w:t xml:space="preserve"> for </w:t>
      </w:r>
      <w:r w:rsidR="005812CF">
        <w:rPr>
          <w:rFonts w:ascii="Arial" w:hAnsi="Arial" w:cs="Arial"/>
          <w:color w:val="000000" w:themeColor="text1"/>
        </w:rPr>
        <w:t xml:space="preserve">possible </w:t>
      </w:r>
      <w:r>
        <w:rPr>
          <w:rFonts w:ascii="Arial" w:hAnsi="Arial" w:cs="Arial"/>
          <w:color w:val="000000" w:themeColor="text1"/>
        </w:rPr>
        <w:t>evaluation</w:t>
      </w:r>
      <w:r w:rsidR="005812CF">
        <w:rPr>
          <w:rFonts w:ascii="Arial" w:hAnsi="Arial" w:cs="Arial"/>
          <w:color w:val="000000" w:themeColor="text1"/>
        </w:rPr>
        <w:t>, has not been</w:t>
      </w:r>
      <w:r>
        <w:rPr>
          <w:rFonts w:ascii="Arial" w:hAnsi="Arial" w:cs="Arial"/>
          <w:color w:val="000000" w:themeColor="text1"/>
        </w:rPr>
        <w:t xml:space="preserve"> published elsewhere, accepted for publication elsewhere or under </w:t>
      </w:r>
      <w:r w:rsidR="005812CF">
        <w:rPr>
          <w:rFonts w:ascii="Arial" w:hAnsi="Arial" w:cs="Arial"/>
          <w:color w:val="000000" w:themeColor="text1"/>
        </w:rPr>
        <w:t xml:space="preserve">editorial evaluation </w:t>
      </w:r>
      <w:r>
        <w:rPr>
          <w:rFonts w:ascii="Arial" w:hAnsi="Arial" w:cs="Arial"/>
          <w:color w:val="000000" w:themeColor="text1"/>
        </w:rPr>
        <w:t>for publication elsewhere</w:t>
      </w:r>
      <w:r w:rsidR="005812CF">
        <w:rPr>
          <w:rFonts w:ascii="Arial" w:hAnsi="Arial" w:cs="Arial"/>
          <w:color w:val="000000" w:themeColor="text1"/>
        </w:rPr>
        <w:t xml:space="preserve">. All authors involved in this study confirmed </w:t>
      </w:r>
      <w:r>
        <w:rPr>
          <w:rFonts w:ascii="Arial" w:hAnsi="Arial" w:cs="Arial"/>
          <w:color w:val="000000" w:themeColor="text1"/>
        </w:rPr>
        <w:t>this submission.</w:t>
      </w:r>
    </w:p>
    <w:p w14:paraId="324A85B0" w14:textId="6FF77E30" w:rsidR="000677E8" w:rsidRDefault="000677E8" w:rsidP="000677E8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color w:val="000000" w:themeColor="text1"/>
        </w:rPr>
      </w:pPr>
    </w:p>
    <w:p w14:paraId="14DFAFF8" w14:textId="2D342B4F" w:rsidR="00436C4E" w:rsidRPr="00DD3F67" w:rsidRDefault="00436C4E" w:rsidP="005B6CFC">
      <w:pPr>
        <w:spacing w:after="0"/>
        <w:jc w:val="both"/>
        <w:rPr>
          <w:rFonts w:ascii="Arial" w:hAnsi="Arial" w:cs="Arial"/>
          <w:b/>
          <w:bCs/>
          <w:i/>
          <w:iCs/>
          <w:color w:val="000000" w:themeColor="tex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Please provide a short explanation of the importance and significant findings of the article, and what makes this study unique, and why the authors think the article is appropriate for this journal.</w:t>
      </w:r>
    </w:p>
    <w:p w14:paraId="23728919" w14:textId="77777777" w:rsidR="000677E8" w:rsidRP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6B687BA" w14:textId="626DA57D" w:rsidR="005B6CFC" w:rsidRPr="00DD3F67" w:rsidRDefault="005812CF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In case of an article produced from a thesis, the following statement has to be </w:t>
      </w:r>
      <w:r w:rsidR="00DD3D06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ndicated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:</w:t>
      </w:r>
    </w:p>
    <w:p w14:paraId="617DBCDE" w14:textId="0FE8F0A4" w:rsidR="005812CF" w:rsidRDefault="005B6CFC" w:rsidP="005B6CFC">
      <w:pPr>
        <w:spacing w:after="0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5812CF">
        <w:rPr>
          <w:rFonts w:ascii="Arial" w:hAnsi="Arial" w:cs="Arial"/>
          <w:color w:val="000000" w:themeColor="text1"/>
        </w:rPr>
        <w:t xml:space="preserve">present study was produced from a Master of Science (M.Sc.) Thesis / Doctoral Dissertation (Ph.D.) under </w:t>
      </w:r>
      <w:r>
        <w:rPr>
          <w:rFonts w:ascii="Arial" w:hAnsi="Arial" w:cs="Arial"/>
          <w:color w:val="000000" w:themeColor="text1"/>
        </w:rPr>
        <w:t>the supervision of:</w:t>
      </w:r>
      <w:r w:rsidR="00436C4E">
        <w:rPr>
          <w:rFonts w:ascii="Arial" w:hAnsi="Arial" w:cs="Arial"/>
          <w:color w:val="000000" w:themeColor="text1"/>
        </w:rPr>
        <w:t xml:space="preserve"> </w:t>
      </w:r>
      <w:r w:rsidR="00436C4E">
        <w:rPr>
          <w:rFonts w:ascii="Arial" w:hAnsi="Arial" w:cs="Arial"/>
          <w:b/>
          <w:color w:val="000000" w:themeColor="text1"/>
        </w:rPr>
        <w:t>“</w:t>
      </w:r>
      <w:r>
        <w:rPr>
          <w:rFonts w:ascii="Arial" w:hAnsi="Arial" w:cs="Arial"/>
          <w:b/>
          <w:color w:val="000000" w:themeColor="text1"/>
        </w:rPr>
        <w:t xml:space="preserve">name </w:t>
      </w:r>
      <w:r w:rsidR="005812CF">
        <w:rPr>
          <w:rFonts w:ascii="Arial" w:hAnsi="Arial" w:cs="Arial"/>
          <w:b/>
          <w:color w:val="000000" w:themeColor="text1"/>
        </w:rPr>
        <w:t xml:space="preserve">and family name </w:t>
      </w:r>
      <w:r>
        <w:rPr>
          <w:rFonts w:ascii="Arial" w:hAnsi="Arial" w:cs="Arial"/>
          <w:b/>
          <w:color w:val="000000" w:themeColor="text1"/>
        </w:rPr>
        <w:t>of Supervisor</w:t>
      </w:r>
      <w:r w:rsidR="00436C4E">
        <w:rPr>
          <w:rFonts w:ascii="Arial" w:hAnsi="Arial" w:cs="Arial"/>
          <w:b/>
          <w:color w:val="000000" w:themeColor="text1"/>
        </w:rPr>
        <w:t>”</w:t>
      </w:r>
    </w:p>
    <w:p w14:paraId="76648729" w14:textId="09A229F5" w:rsidR="000677E8" w:rsidRDefault="000677E8" w:rsidP="005B6CFC">
      <w:pPr>
        <w:spacing w:after="0"/>
        <w:jc w:val="both"/>
        <w:rPr>
          <w:rFonts w:ascii="Arial" w:hAnsi="Arial" w:cs="Arial"/>
          <w:b/>
          <w:color w:val="000000" w:themeColor="text1"/>
        </w:rPr>
      </w:pPr>
    </w:p>
    <w:p w14:paraId="512E83E7" w14:textId="7C025201" w:rsidR="005B6CFC" w:rsidRPr="00DD3F67" w:rsidRDefault="005812CF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f the study was financially supported by an organization, the following statement has to be given:</w:t>
      </w:r>
    </w:p>
    <w:p w14:paraId="7D1CFEEA" w14:textId="30CABA57" w:rsidR="00436C4E" w:rsidRDefault="005812CF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present study </w:t>
      </w:r>
      <w:r w:rsidR="005B6CFC">
        <w:rPr>
          <w:rFonts w:ascii="Arial" w:hAnsi="Arial" w:cs="Arial"/>
          <w:color w:val="000000" w:themeColor="text1"/>
        </w:rPr>
        <w:t>was sponsored by</w:t>
      </w:r>
      <w:r w:rsidR="00436C4E">
        <w:rPr>
          <w:rFonts w:ascii="Arial" w:hAnsi="Arial" w:cs="Arial"/>
          <w:color w:val="000000" w:themeColor="text1"/>
        </w:rPr>
        <w:t xml:space="preserve"> “</w:t>
      </w:r>
      <w:r w:rsidRPr="00436C4E">
        <w:rPr>
          <w:rFonts w:ascii="Arial" w:hAnsi="Arial" w:cs="Arial"/>
          <w:color w:val="000000" w:themeColor="text1"/>
        </w:rPr>
        <w:t>(</w:t>
      </w:r>
      <w:r w:rsidR="005B6CFC" w:rsidRPr="00436C4E">
        <w:rPr>
          <w:rFonts w:ascii="Arial" w:hAnsi="Arial" w:cs="Arial"/>
          <w:color w:val="000000" w:themeColor="text1"/>
        </w:rPr>
        <w:t xml:space="preserve">name of sponsoring </w:t>
      </w:r>
      <w:r w:rsidRPr="00436C4E">
        <w:rPr>
          <w:rFonts w:ascii="Arial" w:hAnsi="Arial" w:cs="Arial"/>
          <w:color w:val="000000" w:themeColor="text1"/>
        </w:rPr>
        <w:t>organization)</w:t>
      </w:r>
      <w:r w:rsidR="00436C4E">
        <w:rPr>
          <w:rFonts w:ascii="Arial" w:hAnsi="Arial" w:cs="Arial"/>
          <w:color w:val="000000" w:themeColor="text1"/>
        </w:rPr>
        <w:t xml:space="preserve">” </w:t>
      </w:r>
      <w:r w:rsidR="005B6CFC">
        <w:rPr>
          <w:rFonts w:ascii="Arial" w:hAnsi="Arial" w:cs="Arial"/>
          <w:color w:val="000000" w:themeColor="text1"/>
        </w:rPr>
        <w:t xml:space="preserve">with grant number </w:t>
      </w:r>
      <w:r>
        <w:rPr>
          <w:rFonts w:ascii="Arial" w:hAnsi="Arial" w:cs="Arial"/>
          <w:color w:val="000000" w:themeColor="text1"/>
        </w:rPr>
        <w:t>of xxx</w:t>
      </w:r>
      <w:r w:rsidR="005B6CFC">
        <w:rPr>
          <w:rFonts w:ascii="Arial" w:hAnsi="Arial" w:cs="Arial"/>
          <w:color w:val="000000" w:themeColor="text1"/>
        </w:rPr>
        <w:t>.</w:t>
      </w:r>
    </w:p>
    <w:p w14:paraId="6C5B6D5A" w14:textId="0A7EF60F" w:rsid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D7089B0" w14:textId="245FC2A2" w:rsidR="00436C4E" w:rsidRPr="00DD3F67" w:rsidRDefault="005B6CFC" w:rsidP="005B6CFC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If </w:t>
      </w:r>
      <w:r w:rsidR="00436C4E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there is no funding for the study, then the authors 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must </w:t>
      </w:r>
      <w:r w:rsidR="00436C4E"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>indicate this as follows:</w:t>
      </w:r>
    </w:p>
    <w:p w14:paraId="32D71BAF" w14:textId="6A9D471C" w:rsidR="00436C4E" w:rsidRPr="00436C4E" w:rsidRDefault="00436C4E" w:rsidP="005B6CFC">
      <w:pPr>
        <w:spacing w:after="0"/>
        <w:jc w:val="both"/>
        <w:rPr>
          <w:rFonts w:ascii="Arial" w:hAnsi="Arial" w:cs="Arial"/>
          <w:i/>
          <w:iCs/>
          <w:color w:val="000000" w:themeColor="text1"/>
        </w:rPr>
      </w:pPr>
      <w:r w:rsidRPr="00436C4E">
        <w:rPr>
          <w:rFonts w:ascii="Arial" w:hAnsi="Arial" w:cs="Arial"/>
          <w:i/>
          <w:iCs/>
          <w:color w:val="000000" w:themeColor="text1"/>
        </w:rPr>
        <w:t>No funding available for this study.</w:t>
      </w:r>
    </w:p>
    <w:p w14:paraId="38C22308" w14:textId="77777777" w:rsidR="000677E8" w:rsidRDefault="000677E8" w:rsidP="005B6CFC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4DAAF382" w14:textId="0D61C8F9" w:rsidR="005B6CFC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</w:t>
      </w:r>
      <w:r w:rsidR="005B6CFC">
        <w:rPr>
          <w:rFonts w:ascii="Arial" w:hAnsi="Arial" w:cs="Arial"/>
          <w:color w:val="000000" w:themeColor="text1"/>
        </w:rPr>
        <w:t>uthor</w:t>
      </w:r>
      <w:r>
        <w:rPr>
          <w:rFonts w:ascii="Arial" w:hAnsi="Arial" w:cs="Arial"/>
          <w:color w:val="000000" w:themeColor="text1"/>
        </w:rPr>
        <w:t xml:space="preserve">s’ </w:t>
      </w:r>
      <w:r w:rsidR="005B6CFC">
        <w:rPr>
          <w:rFonts w:ascii="Arial" w:hAnsi="Arial" w:cs="Arial"/>
          <w:color w:val="000000" w:themeColor="text1"/>
        </w:rPr>
        <w:t xml:space="preserve">contribution </w:t>
      </w:r>
      <w:r>
        <w:rPr>
          <w:rFonts w:ascii="Arial" w:hAnsi="Arial" w:cs="Arial"/>
          <w:color w:val="000000" w:themeColor="text1"/>
        </w:rPr>
        <w:t>for this study</w:t>
      </w:r>
    </w:p>
    <w:p w14:paraId="59981238" w14:textId="267C6600" w:rsidR="00775FC4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ame of author, e-mail, ORCID ID</w:t>
      </w:r>
      <w:r w:rsidR="00775FC4">
        <w:rPr>
          <w:rFonts w:ascii="Arial" w:hAnsi="Arial" w:cs="Arial"/>
          <w:color w:val="000000" w:themeColor="text1"/>
        </w:rPr>
        <w:tab/>
      </w:r>
      <w:r>
        <w:rPr>
          <w:rFonts w:ascii="Arial" w:hAnsi="Arial" w:cs="Arial"/>
          <w:color w:val="000000" w:themeColor="text1"/>
        </w:rPr>
        <w:t>:</w:t>
      </w:r>
    </w:p>
    <w:p w14:paraId="482A2C76" w14:textId="1A255D63" w:rsidR="00436C4E" w:rsidRDefault="00436C4E" w:rsidP="005B6CFC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ntribution type</w:t>
      </w:r>
      <w:r w:rsidR="00775FC4">
        <w:rPr>
          <w:rFonts w:ascii="Arial" w:hAnsi="Arial" w:cs="Arial"/>
          <w:color w:val="000000" w:themeColor="text1"/>
        </w:rPr>
        <w:tab/>
      </w:r>
      <w:r w:rsidR="00775FC4">
        <w:rPr>
          <w:rFonts w:ascii="Arial" w:hAnsi="Arial" w:cs="Arial"/>
          <w:color w:val="000000" w:themeColor="text1"/>
        </w:rPr>
        <w:tab/>
      </w:r>
      <w:r w:rsidR="00775FC4">
        <w:rPr>
          <w:rFonts w:ascii="Arial" w:hAnsi="Arial" w:cs="Arial"/>
          <w:color w:val="000000" w:themeColor="text1"/>
        </w:rPr>
        <w:tab/>
        <w:t>:</w:t>
      </w:r>
    </w:p>
    <w:p w14:paraId="019721EC" w14:textId="366901C0" w:rsidR="000677E8" w:rsidRPr="00DD3F67" w:rsidRDefault="00436C4E" w:rsidP="00605BCB">
      <w:pPr>
        <w:spacing w:after="0"/>
        <w:jc w:val="both"/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Please use the following relevant contribution types for each author: </w:t>
      </w:r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 xml:space="preserve">Conceptualization, Data curation, Formal analysis, Funding acquisition, Investigation, Methodology, Project administration, Resources, Software, Supervision, Validation, Visualization, </w:t>
      </w:r>
      <w:proofErr w:type="gramStart"/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>Writing</w:t>
      </w:r>
      <w:proofErr w:type="gramEnd"/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shd w:val="clear" w:color="auto" w:fill="FFFFFF"/>
          <w:lang w:eastAsia="tr-TR"/>
        </w:rPr>
        <w:t xml:space="preserve"> original draft, Review and editing.</w:t>
      </w:r>
    </w:p>
    <w:p w14:paraId="0D1D4191" w14:textId="77777777" w:rsidR="000677E8" w:rsidRPr="000677E8" w:rsidRDefault="000677E8" w:rsidP="00605BCB">
      <w:pPr>
        <w:spacing w:after="0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</w:pPr>
    </w:p>
    <w:p w14:paraId="78C1FF32" w14:textId="1DFCFA5B" w:rsidR="00605BCB" w:rsidRPr="000677E8" w:rsidRDefault="00605BCB" w:rsidP="00605BCB">
      <w:pPr>
        <w:spacing w:after="0"/>
        <w:jc w:val="both"/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tr-TR"/>
        </w:rPr>
      </w:pPr>
      <w:r w:rsidRPr="00605BCB"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  <w:t>Names of potential reviewers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tr-TR"/>
        </w:rPr>
        <w:t>:</w:t>
      </w:r>
    </w:p>
    <w:p w14:paraId="4568245D" w14:textId="59AAAAFC" w:rsidR="00605BCB" w:rsidRPr="00DD3F67" w:rsidRDefault="00605BCB" w:rsidP="00605BCB">
      <w:pPr>
        <w:spacing w:after="0"/>
        <w:jc w:val="both"/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</w:pP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The authors are requested to suggest </w:t>
      </w:r>
      <w:r w:rsid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minimum </w:t>
      </w:r>
      <w:r w:rsidRPr="00DD3F67">
        <w:rPr>
          <w:rFonts w:ascii="Arial" w:hAnsi="Arial" w:cs="Arial"/>
          <w:b/>
          <w:bCs/>
          <w:i/>
          <w:iCs/>
          <w:color w:val="4472C4" w:themeColor="accent1"/>
          <w:sz w:val="18"/>
          <w:szCs w:val="18"/>
        </w:rPr>
        <w:t xml:space="preserve">4 potential reviewers who are expertise in the field of the study. The Editor may use these suggested names, or send the paper to other reviewers, </w:t>
      </w:r>
      <w:r w:rsidRPr="00DD3F67">
        <w:rPr>
          <w:rFonts w:ascii="Arial" w:eastAsia="Times New Roman" w:hAnsi="Arial" w:cs="Arial"/>
          <w:b/>
          <w:bCs/>
          <w:i/>
          <w:iCs/>
          <w:color w:val="4472C4" w:themeColor="accent1"/>
          <w:sz w:val="18"/>
          <w:szCs w:val="18"/>
          <w:lang w:eastAsia="tr-TR"/>
        </w:rPr>
        <w:t>which is at the discretion of the Editor.</w:t>
      </w:r>
    </w:p>
    <w:p w14:paraId="113413C7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197FD841" w14:textId="77584AA2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incerely yours,</w:t>
      </w:r>
    </w:p>
    <w:p w14:paraId="4A0BD89C" w14:textId="77777777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5AFA994E" w14:textId="443C4403" w:rsidR="00F81746" w:rsidRDefault="00F81746" w:rsidP="00F81746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Name and </w:t>
      </w:r>
      <w:r w:rsidR="00775FC4">
        <w:rPr>
          <w:rFonts w:ascii="Arial" w:hAnsi="Arial" w:cs="Arial"/>
          <w:color w:val="000000" w:themeColor="text1"/>
        </w:rPr>
        <w:t>SURNAME</w:t>
      </w:r>
    </w:p>
    <w:p w14:paraId="713BECB6" w14:textId="77777777" w:rsidR="00DD3D06" w:rsidRDefault="00DD3D06" w:rsidP="00F81746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724A3A76" w14:textId="52F3E4BA" w:rsidR="00F81746" w:rsidRDefault="00F81746" w:rsidP="00436C4E">
      <w:pPr>
        <w:spacing w:after="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rresponding author</w:t>
      </w:r>
    </w:p>
    <w:p w14:paraId="211E3042" w14:textId="77777777" w:rsidR="000677E8" w:rsidRDefault="000677E8" w:rsidP="00436C4E">
      <w:pPr>
        <w:spacing w:after="0"/>
        <w:jc w:val="both"/>
        <w:rPr>
          <w:rFonts w:ascii="Arial" w:hAnsi="Arial" w:cs="Arial"/>
          <w:color w:val="000000" w:themeColor="text1"/>
        </w:rPr>
      </w:pPr>
    </w:p>
    <w:p w14:paraId="04717955" w14:textId="26D25DA4" w:rsidR="00DD3D06" w:rsidRPr="00436C4E" w:rsidRDefault="00DD3D06" w:rsidP="00436C4E">
      <w:pPr>
        <w:spacing w:after="0"/>
        <w:jc w:val="both"/>
        <w:rPr>
          <w:rFonts w:ascii="Arial" w:hAnsi="Arial" w:cs="Arial"/>
          <w:color w:val="000000" w:themeColor="text1"/>
        </w:rPr>
      </w:pPr>
      <w:r w:rsidRPr="00DD3D06">
        <w:rPr>
          <w:rFonts w:ascii="Arial" w:hAnsi="Arial" w:cs="Arial"/>
          <w:color w:val="000000" w:themeColor="text1"/>
        </w:rPr>
        <w:t>(Full address including e-mail and phone number)</w:t>
      </w:r>
    </w:p>
    <w:sectPr w:rsidR="00DD3D06" w:rsidRPr="00436C4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04208" w14:textId="77777777" w:rsidR="006929DE" w:rsidRDefault="006929DE" w:rsidP="00747D34">
      <w:pPr>
        <w:spacing w:after="0" w:line="240" w:lineRule="auto"/>
      </w:pPr>
      <w:r>
        <w:separator/>
      </w:r>
    </w:p>
  </w:endnote>
  <w:endnote w:type="continuationSeparator" w:id="0">
    <w:p w14:paraId="691CF70E" w14:textId="77777777" w:rsidR="006929DE" w:rsidRDefault="006929DE" w:rsidP="00747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8DCF1" w14:textId="77777777" w:rsidR="006929DE" w:rsidRDefault="006929DE" w:rsidP="00747D34">
      <w:pPr>
        <w:spacing w:after="0" w:line="240" w:lineRule="auto"/>
      </w:pPr>
      <w:r>
        <w:separator/>
      </w:r>
    </w:p>
  </w:footnote>
  <w:footnote w:type="continuationSeparator" w:id="0">
    <w:p w14:paraId="159DE183" w14:textId="77777777" w:rsidR="006929DE" w:rsidRDefault="006929DE" w:rsidP="00747D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E10BB"/>
    <w:multiLevelType w:val="hybridMultilevel"/>
    <w:tmpl w:val="37E25ED0"/>
    <w:lvl w:ilvl="0" w:tplc="A7D05312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zQ0MDA2tTCzsLBU0lEKTi0uzszPAykwrAUAXbowsywAAAA="/>
  </w:docVars>
  <w:rsids>
    <w:rsidRoot w:val="005B6CFC"/>
    <w:rsid w:val="000677E8"/>
    <w:rsid w:val="001875EC"/>
    <w:rsid w:val="003B37F8"/>
    <w:rsid w:val="00436C4E"/>
    <w:rsid w:val="004D0BA8"/>
    <w:rsid w:val="005812CF"/>
    <w:rsid w:val="005B5DC3"/>
    <w:rsid w:val="005B6CFC"/>
    <w:rsid w:val="00605BCB"/>
    <w:rsid w:val="006929DE"/>
    <w:rsid w:val="00747D34"/>
    <w:rsid w:val="00775FC4"/>
    <w:rsid w:val="007821C7"/>
    <w:rsid w:val="007B4F4F"/>
    <w:rsid w:val="00AF1891"/>
    <w:rsid w:val="00AF6C5F"/>
    <w:rsid w:val="00B82BBE"/>
    <w:rsid w:val="00BF4140"/>
    <w:rsid w:val="00C46EB7"/>
    <w:rsid w:val="00DA1971"/>
    <w:rsid w:val="00DD3D06"/>
    <w:rsid w:val="00DD3F67"/>
    <w:rsid w:val="00E033CB"/>
    <w:rsid w:val="00F81746"/>
    <w:rsid w:val="00FA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431471"/>
  <w15:chartTrackingRefBased/>
  <w15:docId w15:val="{123AB187-4064-436F-9510-1A06F7BA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CFC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qFormat/>
    <w:rsid w:val="005B6CFC"/>
    <w:pPr>
      <w:ind w:left="720"/>
    </w:pPr>
    <w:rPr>
      <w:rFonts w:eastAsia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A13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A13F2"/>
    <w:rPr>
      <w:rFonts w:ascii="Segoe UI" w:eastAsia="Calibri" w:hAnsi="Segoe UI" w:cs="Segoe UI"/>
      <w:sz w:val="18"/>
      <w:szCs w:val="18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BF414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F414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F4140"/>
    <w:rPr>
      <w:rFonts w:ascii="Calibri" w:eastAsia="Calibri" w:hAnsi="Calibri" w:cs="Times New Roman"/>
      <w:sz w:val="20"/>
      <w:szCs w:val="20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F414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F4140"/>
    <w:rPr>
      <w:rFonts w:ascii="Calibri" w:eastAsia="Calibri" w:hAnsi="Calibri" w:cs="Times New Roman"/>
      <w:b/>
      <w:bCs/>
      <w:sz w:val="20"/>
      <w:szCs w:val="20"/>
      <w:lang w:eastAsia="en-US"/>
    </w:rPr>
  </w:style>
  <w:style w:type="paragraph" w:styleId="Dzeltme">
    <w:name w:val="Revision"/>
    <w:hidden/>
    <w:uiPriority w:val="99"/>
    <w:semiHidden/>
    <w:rsid w:val="00BF4140"/>
    <w:pPr>
      <w:spacing w:after="0" w:line="240" w:lineRule="auto"/>
    </w:pPr>
    <w:rPr>
      <w:rFonts w:ascii="Calibri" w:eastAsia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EA99A1FB4BC4FBFC334F43E06304F" ma:contentTypeVersion="13" ma:contentTypeDescription="Create a new document." ma:contentTypeScope="" ma:versionID="8b343b71bbe28bfbd54e14358d861a30">
  <xsd:schema xmlns:xsd="http://www.w3.org/2001/XMLSchema" xmlns:xs="http://www.w3.org/2001/XMLSchema" xmlns:p="http://schemas.microsoft.com/office/2006/metadata/properties" xmlns:ns3="1efa4b7f-e78f-413f-ab4d-c408ad94e3d9" xmlns:ns4="b9d1b03e-daa6-4bcd-ba30-dd0877045925" targetNamespace="http://schemas.microsoft.com/office/2006/metadata/properties" ma:root="true" ma:fieldsID="a1b3f8c22a977922ad49121d488bae25" ns3:_="" ns4:_="">
    <xsd:import namespace="1efa4b7f-e78f-413f-ab4d-c408ad94e3d9"/>
    <xsd:import namespace="b9d1b03e-daa6-4bcd-ba30-dd08770459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a4b7f-e78f-413f-ab4d-c408ad94e3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b03e-daa6-4bcd-ba30-dd08770459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9C2580-9DD6-4442-B207-6E03C9240A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7AD5EF-D3F1-4795-A5F0-531E109CA2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a4b7f-e78f-413f-ab4d-c408ad94e3d9"/>
    <ds:schemaRef ds:uri="b9d1b03e-daa6-4bcd-ba30-dd08770459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BD8406-B5D5-486F-977F-3A572790C3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sevier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Chen (ELS-BEI)</dc:creator>
  <cp:keywords/>
  <dc:description/>
  <cp:lastModifiedBy>Murat Yigit</cp:lastModifiedBy>
  <cp:revision>3</cp:revision>
  <dcterms:created xsi:type="dcterms:W3CDTF">2021-12-10T18:31:00Z</dcterms:created>
  <dcterms:modified xsi:type="dcterms:W3CDTF">2021-12-1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EA99A1FB4BC4FBFC334F43E06304F</vt:lpwstr>
  </property>
</Properties>
</file>